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0A27" w:rsidRDefault="003E1CCB">
      <w:r>
        <w:t>Participant List Template</w:t>
      </w:r>
    </w:p>
    <w:tbl>
      <w:tblPr>
        <w:tblW w:w="141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60"/>
        <w:gridCol w:w="3000"/>
        <w:gridCol w:w="580"/>
        <w:gridCol w:w="1565"/>
        <w:gridCol w:w="1765"/>
        <w:gridCol w:w="222"/>
        <w:gridCol w:w="2838"/>
        <w:gridCol w:w="1120"/>
        <w:gridCol w:w="2570"/>
      </w:tblGrid>
      <w:tr w:rsidR="003E1CCB" w:rsidRPr="003E1CCB" w:rsidTr="003E1CCB">
        <w:trPr>
          <w:trHeight w:val="450"/>
        </w:trPr>
        <w:tc>
          <w:tcPr>
            <w:tcW w:w="46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District:</w:t>
            </w:r>
          </w:p>
        </w:tc>
        <w:tc>
          <w:tcPr>
            <w:tcW w:w="58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3330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VDC/Municipality:</w:t>
            </w:r>
          </w:p>
        </w:tc>
        <w:tc>
          <w:tcPr>
            <w:tcW w:w="3060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Venue:</w:t>
            </w:r>
          </w:p>
        </w:tc>
        <w:tc>
          <w:tcPr>
            <w:tcW w:w="1120" w:type="dxa"/>
            <w:noWrap/>
            <w:vAlign w:val="center"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57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3E1CCB" w:rsidRPr="003E1CCB" w:rsidTr="003E1CCB">
        <w:trPr>
          <w:trHeight w:val="390"/>
        </w:trPr>
        <w:tc>
          <w:tcPr>
            <w:tcW w:w="46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80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Implementing Organization:</w:t>
            </w:r>
          </w:p>
        </w:tc>
        <w:tc>
          <w:tcPr>
            <w:tcW w:w="1565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65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2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8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Don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Code</w:t>
            </w:r>
            <w:bookmarkStart w:id="0" w:name="_GoBack"/>
            <w:bookmarkEnd w:id="0"/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:</w:t>
            </w:r>
          </w:p>
        </w:tc>
        <w:tc>
          <w:tcPr>
            <w:tcW w:w="3690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3E1CCB" w:rsidRPr="003E1CCB" w:rsidTr="003E1CCB">
        <w:trPr>
          <w:trHeight w:val="390"/>
        </w:trPr>
        <w:tc>
          <w:tcPr>
            <w:tcW w:w="46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0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Date From</w:t>
            </w:r>
            <w:r w:rsidRPr="003E1CCB">
              <w:rPr>
                <w:rFonts w:ascii="Calibri" w:eastAsia="Times New Roman" w:hAnsi="Calibri" w:cs="Calibri"/>
                <w:color w:val="000000"/>
              </w:rPr>
              <w:t xml:space="preserve"> [MM/DD/YY]</w:t>
            </w: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:</w:t>
            </w:r>
          </w:p>
        </w:tc>
        <w:tc>
          <w:tcPr>
            <w:tcW w:w="2145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65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To:</w:t>
            </w:r>
          </w:p>
        </w:tc>
        <w:tc>
          <w:tcPr>
            <w:tcW w:w="222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838" w:type="dxa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1CCB">
              <w:rPr>
                <w:rFonts w:ascii="Calibri" w:eastAsia="Times New Roman" w:hAnsi="Calibri" w:cs="Calibri"/>
                <w:b/>
                <w:bCs/>
                <w:color w:val="000000"/>
              </w:rPr>
              <w:t>Activity Type:</w:t>
            </w:r>
          </w:p>
        </w:tc>
        <w:tc>
          <w:tcPr>
            <w:tcW w:w="3690" w:type="dxa"/>
            <w:gridSpan w:val="2"/>
            <w:noWrap/>
            <w:vAlign w:val="center"/>
            <w:hideMark/>
          </w:tcPr>
          <w:p w:rsidR="003E1CCB" w:rsidRPr="003E1CCB" w:rsidRDefault="003E1CCB" w:rsidP="003E1C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</w:tbl>
    <w:p w:rsidR="003E1CCB" w:rsidRDefault="003E1C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610"/>
        <w:gridCol w:w="900"/>
        <w:gridCol w:w="990"/>
        <w:gridCol w:w="1170"/>
        <w:gridCol w:w="1799"/>
        <w:gridCol w:w="1799"/>
        <w:gridCol w:w="1799"/>
        <w:gridCol w:w="1799"/>
      </w:tblGrid>
      <w:tr w:rsidR="003E1CCB" w:rsidTr="00871B57">
        <w:tc>
          <w:tcPr>
            <w:tcW w:w="805" w:type="dxa"/>
          </w:tcPr>
          <w:p w:rsidR="003E1CCB" w:rsidRDefault="003E1CCB">
            <w:r>
              <w:t>SN</w:t>
            </w:r>
          </w:p>
        </w:tc>
        <w:tc>
          <w:tcPr>
            <w:tcW w:w="2610" w:type="dxa"/>
          </w:tcPr>
          <w:p w:rsidR="003E1CCB" w:rsidRDefault="003E1CCB">
            <w:r>
              <w:t>Name</w:t>
            </w:r>
          </w:p>
        </w:tc>
        <w:tc>
          <w:tcPr>
            <w:tcW w:w="900" w:type="dxa"/>
          </w:tcPr>
          <w:p w:rsidR="003E1CCB" w:rsidRDefault="003E1CCB">
            <w:r>
              <w:t>Age</w:t>
            </w:r>
            <w:r>
              <w:rPr>
                <w:rStyle w:val="FootnoteReference"/>
              </w:rPr>
              <w:footnoteReference w:id="1"/>
            </w:r>
            <w:r>
              <w:t xml:space="preserve"> </w:t>
            </w:r>
            <w:r>
              <w:br/>
              <w:t>(1 to 5)</w:t>
            </w:r>
          </w:p>
        </w:tc>
        <w:tc>
          <w:tcPr>
            <w:tcW w:w="990" w:type="dxa"/>
          </w:tcPr>
          <w:p w:rsidR="003E1CCB" w:rsidRDefault="003E1CCB">
            <w:r>
              <w:t>Identity</w:t>
            </w:r>
            <w:r>
              <w:rPr>
                <w:rStyle w:val="FootnoteReference"/>
              </w:rPr>
              <w:footnoteReference w:id="2"/>
            </w:r>
            <w:r>
              <w:t xml:space="preserve"> (1-2)</w:t>
            </w:r>
          </w:p>
        </w:tc>
        <w:tc>
          <w:tcPr>
            <w:tcW w:w="1170" w:type="dxa"/>
          </w:tcPr>
          <w:p w:rsidR="003E1CCB" w:rsidRDefault="003E1CCB">
            <w:r>
              <w:t>Caste/ Ethnicity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1799" w:type="dxa"/>
          </w:tcPr>
          <w:p w:rsidR="003E1CCB" w:rsidRDefault="003E1CCB">
            <w:r>
              <w:t>Organization</w:t>
            </w:r>
          </w:p>
        </w:tc>
        <w:tc>
          <w:tcPr>
            <w:tcW w:w="1799" w:type="dxa"/>
          </w:tcPr>
          <w:p w:rsidR="003E1CCB" w:rsidRDefault="003E1CCB">
            <w:r>
              <w:t xml:space="preserve">Designation </w:t>
            </w:r>
          </w:p>
        </w:tc>
        <w:tc>
          <w:tcPr>
            <w:tcW w:w="1799" w:type="dxa"/>
          </w:tcPr>
          <w:p w:rsidR="003E1CCB" w:rsidRDefault="003E1CCB">
            <w:r>
              <w:t>Contact Number</w:t>
            </w:r>
          </w:p>
        </w:tc>
        <w:tc>
          <w:tcPr>
            <w:tcW w:w="1799" w:type="dxa"/>
          </w:tcPr>
          <w:p w:rsidR="003E1CCB" w:rsidRDefault="003E1CCB">
            <w:r>
              <w:t>Email Address</w:t>
            </w:r>
          </w:p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  <w:tr w:rsidR="003E1CCB" w:rsidTr="00871B57">
        <w:tc>
          <w:tcPr>
            <w:tcW w:w="805" w:type="dxa"/>
          </w:tcPr>
          <w:p w:rsidR="003E1CCB" w:rsidRDefault="003E1CCB"/>
        </w:tc>
        <w:tc>
          <w:tcPr>
            <w:tcW w:w="2610" w:type="dxa"/>
          </w:tcPr>
          <w:p w:rsidR="003E1CCB" w:rsidRDefault="003E1CCB"/>
        </w:tc>
        <w:tc>
          <w:tcPr>
            <w:tcW w:w="900" w:type="dxa"/>
          </w:tcPr>
          <w:p w:rsidR="003E1CCB" w:rsidRDefault="003E1CCB"/>
        </w:tc>
        <w:tc>
          <w:tcPr>
            <w:tcW w:w="990" w:type="dxa"/>
          </w:tcPr>
          <w:p w:rsidR="003E1CCB" w:rsidRDefault="003E1CCB"/>
        </w:tc>
        <w:tc>
          <w:tcPr>
            <w:tcW w:w="1170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  <w:tc>
          <w:tcPr>
            <w:tcW w:w="1799" w:type="dxa"/>
          </w:tcPr>
          <w:p w:rsidR="003E1CCB" w:rsidRDefault="003E1CCB"/>
        </w:tc>
      </w:tr>
    </w:tbl>
    <w:p w:rsidR="003E1CCB" w:rsidRDefault="003E1CCB"/>
    <w:sectPr w:rsidR="003E1CCB" w:rsidSect="003E1CCB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36C1" w:rsidRDefault="00B536C1" w:rsidP="003E1CCB">
      <w:pPr>
        <w:spacing w:after="0" w:line="240" w:lineRule="auto"/>
      </w:pPr>
      <w:r>
        <w:separator/>
      </w:r>
    </w:p>
  </w:endnote>
  <w:endnote w:type="continuationSeparator" w:id="0">
    <w:p w:rsidR="00B536C1" w:rsidRDefault="00B536C1" w:rsidP="003E1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36C1" w:rsidRDefault="00B536C1" w:rsidP="003E1CCB">
      <w:pPr>
        <w:spacing w:after="0" w:line="240" w:lineRule="auto"/>
      </w:pPr>
      <w:r>
        <w:separator/>
      </w:r>
    </w:p>
  </w:footnote>
  <w:footnote w:type="continuationSeparator" w:id="0">
    <w:p w:rsidR="00B536C1" w:rsidRDefault="00B536C1" w:rsidP="003E1CCB">
      <w:pPr>
        <w:spacing w:after="0" w:line="240" w:lineRule="auto"/>
      </w:pPr>
      <w:r>
        <w:continuationSeparator/>
      </w:r>
    </w:p>
  </w:footnote>
  <w:footnote w:id="1">
    <w:p w:rsidR="003E1CCB" w:rsidRDefault="003E1CCB">
      <w:pPr>
        <w:pStyle w:val="FootnoteText"/>
      </w:pPr>
      <w:r>
        <w:rPr>
          <w:rStyle w:val="FootnoteReference"/>
        </w:rPr>
        <w:footnoteRef/>
      </w:r>
      <w:r>
        <w:t xml:space="preserve"> 0=No Information, 1=Below 15 </w:t>
      </w:r>
      <w:proofErr w:type="gramStart"/>
      <w:r>
        <w:t>age</w:t>
      </w:r>
      <w:proofErr w:type="gramEnd"/>
      <w:r>
        <w:t>, 2= Age 15-29, 3= Age 30-40, 4=Above 40</w:t>
      </w:r>
    </w:p>
  </w:footnote>
  <w:footnote w:id="2">
    <w:p w:rsidR="003E1CCB" w:rsidRDefault="003E1CCB">
      <w:pPr>
        <w:pStyle w:val="FootnoteText"/>
      </w:pPr>
      <w:r>
        <w:rPr>
          <w:rStyle w:val="FootnoteReference"/>
        </w:rPr>
        <w:footnoteRef/>
      </w:r>
      <w:r>
        <w:t xml:space="preserve"> 1=Pahadi, 2=</w:t>
      </w:r>
      <w:proofErr w:type="spellStart"/>
      <w:r>
        <w:t>Madheshi</w:t>
      </w:r>
      <w:proofErr w:type="spellEnd"/>
    </w:p>
  </w:footnote>
  <w:footnote w:id="3">
    <w:p w:rsidR="003E1CCB" w:rsidRDefault="003E1CCB">
      <w:pPr>
        <w:pStyle w:val="FootnoteText"/>
      </w:pPr>
      <w:r>
        <w:rPr>
          <w:rStyle w:val="FootnoteReference"/>
        </w:rPr>
        <w:footnoteRef/>
      </w:r>
      <w:r>
        <w:t xml:space="preserve"> 1=Dalit, 2=</w:t>
      </w:r>
      <w:proofErr w:type="spellStart"/>
      <w:r>
        <w:t>Janajati</w:t>
      </w:r>
      <w:proofErr w:type="spellEnd"/>
      <w:r>
        <w:t>, 3=Muslim, 4=</w:t>
      </w:r>
      <w:proofErr w:type="spellStart"/>
      <w:r>
        <w:t>Tharu</w:t>
      </w:r>
      <w:proofErr w:type="spellEnd"/>
      <w:r>
        <w:t>, 5=Other Backward Caste, 6=</w:t>
      </w:r>
      <w:proofErr w:type="spellStart"/>
      <w:r>
        <w:t>Newar</w:t>
      </w:r>
      <w:proofErr w:type="spellEnd"/>
      <w:r>
        <w:t>, 7=Brahmin/</w:t>
      </w:r>
      <w:proofErr w:type="spellStart"/>
      <w:r>
        <w:t>Cheetri</w:t>
      </w:r>
      <w:proofErr w:type="spellEnd"/>
      <w:r>
        <w:t>, 8=Other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7QwN7c0tzA2MjZU0lEKTi0uzszPAykwrAUAkwMZ9CwAAAA="/>
  </w:docVars>
  <w:rsids>
    <w:rsidRoot w:val="003E1CCB"/>
    <w:rsid w:val="0000120B"/>
    <w:rsid w:val="000025A6"/>
    <w:rsid w:val="00004038"/>
    <w:rsid w:val="00007FC6"/>
    <w:rsid w:val="00010F08"/>
    <w:rsid w:val="00012220"/>
    <w:rsid w:val="00012874"/>
    <w:rsid w:val="00013C99"/>
    <w:rsid w:val="0002124F"/>
    <w:rsid w:val="00022C42"/>
    <w:rsid w:val="000317CC"/>
    <w:rsid w:val="00033EAC"/>
    <w:rsid w:val="000363D9"/>
    <w:rsid w:val="00036950"/>
    <w:rsid w:val="00036B15"/>
    <w:rsid w:val="00037955"/>
    <w:rsid w:val="00037FEF"/>
    <w:rsid w:val="000405F2"/>
    <w:rsid w:val="00043917"/>
    <w:rsid w:val="00044C3E"/>
    <w:rsid w:val="00044F4D"/>
    <w:rsid w:val="000523CF"/>
    <w:rsid w:val="00065747"/>
    <w:rsid w:val="0006676C"/>
    <w:rsid w:val="00066D42"/>
    <w:rsid w:val="00074E90"/>
    <w:rsid w:val="00077AED"/>
    <w:rsid w:val="000819E2"/>
    <w:rsid w:val="000838BF"/>
    <w:rsid w:val="000841D9"/>
    <w:rsid w:val="00092415"/>
    <w:rsid w:val="00093BF5"/>
    <w:rsid w:val="00096487"/>
    <w:rsid w:val="00096514"/>
    <w:rsid w:val="0009706C"/>
    <w:rsid w:val="000A22E8"/>
    <w:rsid w:val="000A690B"/>
    <w:rsid w:val="000B40B1"/>
    <w:rsid w:val="000B7941"/>
    <w:rsid w:val="000C0BBC"/>
    <w:rsid w:val="000C1E80"/>
    <w:rsid w:val="000C3405"/>
    <w:rsid w:val="000C393A"/>
    <w:rsid w:val="000C3A9B"/>
    <w:rsid w:val="000C3CAD"/>
    <w:rsid w:val="000C4732"/>
    <w:rsid w:val="000C4B09"/>
    <w:rsid w:val="000C6458"/>
    <w:rsid w:val="000C6CCC"/>
    <w:rsid w:val="000D05EA"/>
    <w:rsid w:val="000D1B70"/>
    <w:rsid w:val="000D2DA1"/>
    <w:rsid w:val="000D4522"/>
    <w:rsid w:val="000D7F32"/>
    <w:rsid w:val="000E1C77"/>
    <w:rsid w:val="000E42E7"/>
    <w:rsid w:val="000E5B5F"/>
    <w:rsid w:val="000E7929"/>
    <w:rsid w:val="000F25D7"/>
    <w:rsid w:val="000F31C4"/>
    <w:rsid w:val="000F5984"/>
    <w:rsid w:val="00102D41"/>
    <w:rsid w:val="00103833"/>
    <w:rsid w:val="001052D5"/>
    <w:rsid w:val="00105E16"/>
    <w:rsid w:val="0010626D"/>
    <w:rsid w:val="0010692B"/>
    <w:rsid w:val="00107C16"/>
    <w:rsid w:val="00113D78"/>
    <w:rsid w:val="0011426C"/>
    <w:rsid w:val="00120C0A"/>
    <w:rsid w:val="00121ABA"/>
    <w:rsid w:val="001228D6"/>
    <w:rsid w:val="00125BA9"/>
    <w:rsid w:val="001266AB"/>
    <w:rsid w:val="00134655"/>
    <w:rsid w:val="00135783"/>
    <w:rsid w:val="00135A90"/>
    <w:rsid w:val="00137568"/>
    <w:rsid w:val="00140B9B"/>
    <w:rsid w:val="00140DEF"/>
    <w:rsid w:val="00141DCF"/>
    <w:rsid w:val="00147B77"/>
    <w:rsid w:val="00150390"/>
    <w:rsid w:val="0015365D"/>
    <w:rsid w:val="0015463B"/>
    <w:rsid w:val="00157BAA"/>
    <w:rsid w:val="00162B46"/>
    <w:rsid w:val="00163471"/>
    <w:rsid w:val="001662F3"/>
    <w:rsid w:val="00166346"/>
    <w:rsid w:val="00170CB7"/>
    <w:rsid w:val="00170D0D"/>
    <w:rsid w:val="00171218"/>
    <w:rsid w:val="001737C7"/>
    <w:rsid w:val="00174591"/>
    <w:rsid w:val="00174D29"/>
    <w:rsid w:val="00175DC9"/>
    <w:rsid w:val="00175F55"/>
    <w:rsid w:val="00176118"/>
    <w:rsid w:val="001767B5"/>
    <w:rsid w:val="0018229B"/>
    <w:rsid w:val="00182950"/>
    <w:rsid w:val="00185123"/>
    <w:rsid w:val="00185146"/>
    <w:rsid w:val="0018558B"/>
    <w:rsid w:val="00186333"/>
    <w:rsid w:val="0019215E"/>
    <w:rsid w:val="00192FF4"/>
    <w:rsid w:val="001965E5"/>
    <w:rsid w:val="001974B6"/>
    <w:rsid w:val="001976E6"/>
    <w:rsid w:val="00197C3A"/>
    <w:rsid w:val="001A0183"/>
    <w:rsid w:val="001A0221"/>
    <w:rsid w:val="001A21C4"/>
    <w:rsid w:val="001A21D0"/>
    <w:rsid w:val="001A266E"/>
    <w:rsid w:val="001A2C96"/>
    <w:rsid w:val="001A4440"/>
    <w:rsid w:val="001A49F5"/>
    <w:rsid w:val="001A6E50"/>
    <w:rsid w:val="001A78EF"/>
    <w:rsid w:val="001B45EC"/>
    <w:rsid w:val="001B515F"/>
    <w:rsid w:val="001B6423"/>
    <w:rsid w:val="001B7152"/>
    <w:rsid w:val="001B76C6"/>
    <w:rsid w:val="001B78B2"/>
    <w:rsid w:val="001C0BAF"/>
    <w:rsid w:val="001C1C3C"/>
    <w:rsid w:val="001C24DE"/>
    <w:rsid w:val="001C3BF3"/>
    <w:rsid w:val="001C3BF5"/>
    <w:rsid w:val="001C68E7"/>
    <w:rsid w:val="001C71CE"/>
    <w:rsid w:val="001D2672"/>
    <w:rsid w:val="001D3894"/>
    <w:rsid w:val="001D3D1F"/>
    <w:rsid w:val="001D64E0"/>
    <w:rsid w:val="001D6AAD"/>
    <w:rsid w:val="001E0119"/>
    <w:rsid w:val="001E1FBF"/>
    <w:rsid w:val="001E46DD"/>
    <w:rsid w:val="001E5530"/>
    <w:rsid w:val="001F2042"/>
    <w:rsid w:val="001F2405"/>
    <w:rsid w:val="001F493D"/>
    <w:rsid w:val="00200419"/>
    <w:rsid w:val="00201948"/>
    <w:rsid w:val="00203F6E"/>
    <w:rsid w:val="002040EE"/>
    <w:rsid w:val="002046E9"/>
    <w:rsid w:val="00205AF8"/>
    <w:rsid w:val="00212601"/>
    <w:rsid w:val="00222BE5"/>
    <w:rsid w:val="002271EB"/>
    <w:rsid w:val="00230D99"/>
    <w:rsid w:val="00231692"/>
    <w:rsid w:val="0023296A"/>
    <w:rsid w:val="002335DD"/>
    <w:rsid w:val="002343DF"/>
    <w:rsid w:val="00240063"/>
    <w:rsid w:val="00240338"/>
    <w:rsid w:val="00240E74"/>
    <w:rsid w:val="0024516C"/>
    <w:rsid w:val="0025154C"/>
    <w:rsid w:val="00252E6A"/>
    <w:rsid w:val="00254A16"/>
    <w:rsid w:val="0025509C"/>
    <w:rsid w:val="00255CDE"/>
    <w:rsid w:val="00255F6F"/>
    <w:rsid w:val="002629B1"/>
    <w:rsid w:val="00262D4B"/>
    <w:rsid w:val="002744B0"/>
    <w:rsid w:val="00282265"/>
    <w:rsid w:val="00285559"/>
    <w:rsid w:val="002902DC"/>
    <w:rsid w:val="00290CDF"/>
    <w:rsid w:val="00292650"/>
    <w:rsid w:val="00293BD7"/>
    <w:rsid w:val="002944C4"/>
    <w:rsid w:val="00294A2A"/>
    <w:rsid w:val="00295158"/>
    <w:rsid w:val="002A2787"/>
    <w:rsid w:val="002A31EE"/>
    <w:rsid w:val="002A4950"/>
    <w:rsid w:val="002A4D91"/>
    <w:rsid w:val="002A5260"/>
    <w:rsid w:val="002A59E7"/>
    <w:rsid w:val="002A5F98"/>
    <w:rsid w:val="002B773B"/>
    <w:rsid w:val="002C0C30"/>
    <w:rsid w:val="002C2E35"/>
    <w:rsid w:val="002C5969"/>
    <w:rsid w:val="002D33CA"/>
    <w:rsid w:val="002D3E0E"/>
    <w:rsid w:val="002D6D6A"/>
    <w:rsid w:val="002E1753"/>
    <w:rsid w:val="002F07D7"/>
    <w:rsid w:val="002F4C08"/>
    <w:rsid w:val="002F5862"/>
    <w:rsid w:val="002F5F94"/>
    <w:rsid w:val="002F5FC6"/>
    <w:rsid w:val="003013BE"/>
    <w:rsid w:val="00301EDB"/>
    <w:rsid w:val="0030211C"/>
    <w:rsid w:val="00304244"/>
    <w:rsid w:val="00304273"/>
    <w:rsid w:val="0031090A"/>
    <w:rsid w:val="003124C9"/>
    <w:rsid w:val="00315E74"/>
    <w:rsid w:val="00317AF2"/>
    <w:rsid w:val="00321443"/>
    <w:rsid w:val="0032297E"/>
    <w:rsid w:val="00324A70"/>
    <w:rsid w:val="00327FA6"/>
    <w:rsid w:val="00333FE9"/>
    <w:rsid w:val="00334429"/>
    <w:rsid w:val="003365D4"/>
    <w:rsid w:val="00342215"/>
    <w:rsid w:val="00343E22"/>
    <w:rsid w:val="00344921"/>
    <w:rsid w:val="00344A5E"/>
    <w:rsid w:val="003523B7"/>
    <w:rsid w:val="00352BCE"/>
    <w:rsid w:val="003549C5"/>
    <w:rsid w:val="003552BB"/>
    <w:rsid w:val="00355440"/>
    <w:rsid w:val="00355E23"/>
    <w:rsid w:val="00360F86"/>
    <w:rsid w:val="00361D92"/>
    <w:rsid w:val="00363982"/>
    <w:rsid w:val="003709EB"/>
    <w:rsid w:val="00372CB4"/>
    <w:rsid w:val="00374848"/>
    <w:rsid w:val="00375A64"/>
    <w:rsid w:val="003761BA"/>
    <w:rsid w:val="00380812"/>
    <w:rsid w:val="003818D9"/>
    <w:rsid w:val="003819DE"/>
    <w:rsid w:val="0038291B"/>
    <w:rsid w:val="003850ED"/>
    <w:rsid w:val="00387AD1"/>
    <w:rsid w:val="00390C9A"/>
    <w:rsid w:val="0039122E"/>
    <w:rsid w:val="00392297"/>
    <w:rsid w:val="00392E41"/>
    <w:rsid w:val="0039337D"/>
    <w:rsid w:val="003974B2"/>
    <w:rsid w:val="003978BC"/>
    <w:rsid w:val="003A00D7"/>
    <w:rsid w:val="003A4361"/>
    <w:rsid w:val="003A5235"/>
    <w:rsid w:val="003A583D"/>
    <w:rsid w:val="003B007D"/>
    <w:rsid w:val="003B0729"/>
    <w:rsid w:val="003B1288"/>
    <w:rsid w:val="003B3D96"/>
    <w:rsid w:val="003B70DD"/>
    <w:rsid w:val="003C0C7B"/>
    <w:rsid w:val="003C1F3D"/>
    <w:rsid w:val="003C4A9E"/>
    <w:rsid w:val="003C5409"/>
    <w:rsid w:val="003C6BB0"/>
    <w:rsid w:val="003C6C26"/>
    <w:rsid w:val="003D12D2"/>
    <w:rsid w:val="003D2834"/>
    <w:rsid w:val="003D5013"/>
    <w:rsid w:val="003D56BF"/>
    <w:rsid w:val="003D6041"/>
    <w:rsid w:val="003D731D"/>
    <w:rsid w:val="003E0C25"/>
    <w:rsid w:val="003E1CCB"/>
    <w:rsid w:val="003E2991"/>
    <w:rsid w:val="003E3F3D"/>
    <w:rsid w:val="003F030F"/>
    <w:rsid w:val="003F1A31"/>
    <w:rsid w:val="003F3D75"/>
    <w:rsid w:val="003F525D"/>
    <w:rsid w:val="003F6351"/>
    <w:rsid w:val="003F7BF3"/>
    <w:rsid w:val="003F7EBE"/>
    <w:rsid w:val="003F7F1D"/>
    <w:rsid w:val="00400CAF"/>
    <w:rsid w:val="0040308B"/>
    <w:rsid w:val="00403740"/>
    <w:rsid w:val="00405672"/>
    <w:rsid w:val="004065D8"/>
    <w:rsid w:val="00406A6F"/>
    <w:rsid w:val="0041034A"/>
    <w:rsid w:val="0041205A"/>
    <w:rsid w:val="004126E1"/>
    <w:rsid w:val="00415CFB"/>
    <w:rsid w:val="00415F5F"/>
    <w:rsid w:val="00417A1F"/>
    <w:rsid w:val="0042019A"/>
    <w:rsid w:val="004236ED"/>
    <w:rsid w:val="004245F4"/>
    <w:rsid w:val="0042530E"/>
    <w:rsid w:val="0042779E"/>
    <w:rsid w:val="004347C6"/>
    <w:rsid w:val="004377C3"/>
    <w:rsid w:val="00445515"/>
    <w:rsid w:val="00447537"/>
    <w:rsid w:val="00447E22"/>
    <w:rsid w:val="00447F90"/>
    <w:rsid w:val="00450D3C"/>
    <w:rsid w:val="0045433B"/>
    <w:rsid w:val="004565BA"/>
    <w:rsid w:val="00462ADF"/>
    <w:rsid w:val="00462DDF"/>
    <w:rsid w:val="0046350F"/>
    <w:rsid w:val="00463779"/>
    <w:rsid w:val="00464889"/>
    <w:rsid w:val="00471EC1"/>
    <w:rsid w:val="00476E17"/>
    <w:rsid w:val="00481230"/>
    <w:rsid w:val="00481F13"/>
    <w:rsid w:val="0048365C"/>
    <w:rsid w:val="00483956"/>
    <w:rsid w:val="00486C6C"/>
    <w:rsid w:val="004923E7"/>
    <w:rsid w:val="004930C3"/>
    <w:rsid w:val="00493BBC"/>
    <w:rsid w:val="00493C9F"/>
    <w:rsid w:val="004946CA"/>
    <w:rsid w:val="004956C5"/>
    <w:rsid w:val="0049760D"/>
    <w:rsid w:val="004A1ABE"/>
    <w:rsid w:val="004A2415"/>
    <w:rsid w:val="004A3AB4"/>
    <w:rsid w:val="004A51A0"/>
    <w:rsid w:val="004A5451"/>
    <w:rsid w:val="004A58A9"/>
    <w:rsid w:val="004A5AC6"/>
    <w:rsid w:val="004B4D4D"/>
    <w:rsid w:val="004B7ABF"/>
    <w:rsid w:val="004C00D3"/>
    <w:rsid w:val="004C1CB4"/>
    <w:rsid w:val="004C1D3D"/>
    <w:rsid w:val="004C46C6"/>
    <w:rsid w:val="004C5215"/>
    <w:rsid w:val="004C7669"/>
    <w:rsid w:val="004D06C1"/>
    <w:rsid w:val="004D131F"/>
    <w:rsid w:val="004D21E4"/>
    <w:rsid w:val="004D3C20"/>
    <w:rsid w:val="004E44FE"/>
    <w:rsid w:val="004E5CCC"/>
    <w:rsid w:val="004E6A09"/>
    <w:rsid w:val="004E7859"/>
    <w:rsid w:val="004F33A4"/>
    <w:rsid w:val="004F5D92"/>
    <w:rsid w:val="004F60A1"/>
    <w:rsid w:val="004F60A3"/>
    <w:rsid w:val="004F727B"/>
    <w:rsid w:val="00500763"/>
    <w:rsid w:val="0050147E"/>
    <w:rsid w:val="0050294E"/>
    <w:rsid w:val="00502DBD"/>
    <w:rsid w:val="00503798"/>
    <w:rsid w:val="00504546"/>
    <w:rsid w:val="00507226"/>
    <w:rsid w:val="0050727D"/>
    <w:rsid w:val="00507FD0"/>
    <w:rsid w:val="005151A8"/>
    <w:rsid w:val="00517CCA"/>
    <w:rsid w:val="00520E94"/>
    <w:rsid w:val="00524ACB"/>
    <w:rsid w:val="00524D32"/>
    <w:rsid w:val="00524D59"/>
    <w:rsid w:val="005261A6"/>
    <w:rsid w:val="00526A50"/>
    <w:rsid w:val="00527178"/>
    <w:rsid w:val="00527E19"/>
    <w:rsid w:val="0053052B"/>
    <w:rsid w:val="0053144A"/>
    <w:rsid w:val="005329CC"/>
    <w:rsid w:val="00532E37"/>
    <w:rsid w:val="005330DA"/>
    <w:rsid w:val="0053386A"/>
    <w:rsid w:val="00535FEF"/>
    <w:rsid w:val="0053683D"/>
    <w:rsid w:val="00540742"/>
    <w:rsid w:val="00540DC6"/>
    <w:rsid w:val="0054192A"/>
    <w:rsid w:val="00542119"/>
    <w:rsid w:val="00542C67"/>
    <w:rsid w:val="00542EED"/>
    <w:rsid w:val="005435BD"/>
    <w:rsid w:val="005460C8"/>
    <w:rsid w:val="005503B4"/>
    <w:rsid w:val="00550960"/>
    <w:rsid w:val="0055124F"/>
    <w:rsid w:val="005545D6"/>
    <w:rsid w:val="005547A2"/>
    <w:rsid w:val="00563FB9"/>
    <w:rsid w:val="00564C90"/>
    <w:rsid w:val="00564C99"/>
    <w:rsid w:val="00565D1D"/>
    <w:rsid w:val="005669D6"/>
    <w:rsid w:val="00566A9F"/>
    <w:rsid w:val="00566B92"/>
    <w:rsid w:val="0056737E"/>
    <w:rsid w:val="0056798F"/>
    <w:rsid w:val="005710BD"/>
    <w:rsid w:val="00571F76"/>
    <w:rsid w:val="005751DC"/>
    <w:rsid w:val="005760B8"/>
    <w:rsid w:val="00581498"/>
    <w:rsid w:val="00582F30"/>
    <w:rsid w:val="00584239"/>
    <w:rsid w:val="00585B12"/>
    <w:rsid w:val="00585BA2"/>
    <w:rsid w:val="00590479"/>
    <w:rsid w:val="005923B2"/>
    <w:rsid w:val="00592C28"/>
    <w:rsid w:val="005943BC"/>
    <w:rsid w:val="00594452"/>
    <w:rsid w:val="00594F9C"/>
    <w:rsid w:val="00596A61"/>
    <w:rsid w:val="005A512E"/>
    <w:rsid w:val="005A5692"/>
    <w:rsid w:val="005A69BB"/>
    <w:rsid w:val="005B0F45"/>
    <w:rsid w:val="005B114C"/>
    <w:rsid w:val="005B3681"/>
    <w:rsid w:val="005B3A87"/>
    <w:rsid w:val="005B6401"/>
    <w:rsid w:val="005B75B4"/>
    <w:rsid w:val="005B7A6D"/>
    <w:rsid w:val="005C229B"/>
    <w:rsid w:val="005C4C78"/>
    <w:rsid w:val="005C63E1"/>
    <w:rsid w:val="005D0EE9"/>
    <w:rsid w:val="005D244D"/>
    <w:rsid w:val="005D2E20"/>
    <w:rsid w:val="005D2F92"/>
    <w:rsid w:val="005D3A5E"/>
    <w:rsid w:val="005D4034"/>
    <w:rsid w:val="005D4402"/>
    <w:rsid w:val="005D6A79"/>
    <w:rsid w:val="005E0B2B"/>
    <w:rsid w:val="005E368F"/>
    <w:rsid w:val="005E428C"/>
    <w:rsid w:val="005E63DD"/>
    <w:rsid w:val="005E7DF9"/>
    <w:rsid w:val="005F0618"/>
    <w:rsid w:val="005F07E1"/>
    <w:rsid w:val="005F0F77"/>
    <w:rsid w:val="005F16A1"/>
    <w:rsid w:val="005F1A49"/>
    <w:rsid w:val="005F27F6"/>
    <w:rsid w:val="005F2C88"/>
    <w:rsid w:val="005F7BB5"/>
    <w:rsid w:val="005F7F0E"/>
    <w:rsid w:val="006002D2"/>
    <w:rsid w:val="00600EFB"/>
    <w:rsid w:val="0060208C"/>
    <w:rsid w:val="00602819"/>
    <w:rsid w:val="00605D98"/>
    <w:rsid w:val="00606563"/>
    <w:rsid w:val="00611754"/>
    <w:rsid w:val="00613EDE"/>
    <w:rsid w:val="006173E3"/>
    <w:rsid w:val="00622452"/>
    <w:rsid w:val="00623241"/>
    <w:rsid w:val="00623FBA"/>
    <w:rsid w:val="00625B31"/>
    <w:rsid w:val="0062632C"/>
    <w:rsid w:val="00631478"/>
    <w:rsid w:val="006323EF"/>
    <w:rsid w:val="006327A9"/>
    <w:rsid w:val="00633472"/>
    <w:rsid w:val="0063353B"/>
    <w:rsid w:val="00633C94"/>
    <w:rsid w:val="006345D4"/>
    <w:rsid w:val="00635A2E"/>
    <w:rsid w:val="00635C26"/>
    <w:rsid w:val="006366D7"/>
    <w:rsid w:val="00636854"/>
    <w:rsid w:val="00637C61"/>
    <w:rsid w:val="006408B6"/>
    <w:rsid w:val="00641199"/>
    <w:rsid w:val="006461B9"/>
    <w:rsid w:val="00646FFA"/>
    <w:rsid w:val="00647624"/>
    <w:rsid w:val="00647AE4"/>
    <w:rsid w:val="00647E0C"/>
    <w:rsid w:val="00650F45"/>
    <w:rsid w:val="00652034"/>
    <w:rsid w:val="00652540"/>
    <w:rsid w:val="006558EE"/>
    <w:rsid w:val="00660B85"/>
    <w:rsid w:val="00660E8E"/>
    <w:rsid w:val="006612BB"/>
    <w:rsid w:val="0066266B"/>
    <w:rsid w:val="00662DD9"/>
    <w:rsid w:val="006649A8"/>
    <w:rsid w:val="00664D4F"/>
    <w:rsid w:val="0066735F"/>
    <w:rsid w:val="006716A8"/>
    <w:rsid w:val="006744A1"/>
    <w:rsid w:val="00676B9A"/>
    <w:rsid w:val="00676D16"/>
    <w:rsid w:val="0068008F"/>
    <w:rsid w:val="00681AAB"/>
    <w:rsid w:val="00682512"/>
    <w:rsid w:val="00683D6C"/>
    <w:rsid w:val="00684666"/>
    <w:rsid w:val="00685762"/>
    <w:rsid w:val="00686506"/>
    <w:rsid w:val="00694C29"/>
    <w:rsid w:val="0069577B"/>
    <w:rsid w:val="0069594C"/>
    <w:rsid w:val="0069724D"/>
    <w:rsid w:val="006A01EF"/>
    <w:rsid w:val="006A0D58"/>
    <w:rsid w:val="006A16A0"/>
    <w:rsid w:val="006A229E"/>
    <w:rsid w:val="006A2CE1"/>
    <w:rsid w:val="006A2F2E"/>
    <w:rsid w:val="006A2FEC"/>
    <w:rsid w:val="006A3B6A"/>
    <w:rsid w:val="006A6021"/>
    <w:rsid w:val="006A7119"/>
    <w:rsid w:val="006A712D"/>
    <w:rsid w:val="006B1E7E"/>
    <w:rsid w:val="006B20EC"/>
    <w:rsid w:val="006B5316"/>
    <w:rsid w:val="006B6249"/>
    <w:rsid w:val="006C171F"/>
    <w:rsid w:val="006C2CB3"/>
    <w:rsid w:val="006C69BD"/>
    <w:rsid w:val="006C79E8"/>
    <w:rsid w:val="006C7F68"/>
    <w:rsid w:val="006D2CF9"/>
    <w:rsid w:val="006D2D73"/>
    <w:rsid w:val="006D63C8"/>
    <w:rsid w:val="006E27FE"/>
    <w:rsid w:val="006E7ABB"/>
    <w:rsid w:val="006E7FA8"/>
    <w:rsid w:val="006F0B8A"/>
    <w:rsid w:val="00700EF8"/>
    <w:rsid w:val="007010C7"/>
    <w:rsid w:val="007012E0"/>
    <w:rsid w:val="00701B1A"/>
    <w:rsid w:val="00702F38"/>
    <w:rsid w:val="007041DD"/>
    <w:rsid w:val="007043C4"/>
    <w:rsid w:val="00704EB2"/>
    <w:rsid w:val="007051FD"/>
    <w:rsid w:val="00705BC9"/>
    <w:rsid w:val="00710460"/>
    <w:rsid w:val="00712BE9"/>
    <w:rsid w:val="00713294"/>
    <w:rsid w:val="00714498"/>
    <w:rsid w:val="007165B1"/>
    <w:rsid w:val="00717B99"/>
    <w:rsid w:val="00717DBD"/>
    <w:rsid w:val="00717F7F"/>
    <w:rsid w:val="00720217"/>
    <w:rsid w:val="0072372F"/>
    <w:rsid w:val="00724A27"/>
    <w:rsid w:val="0072528F"/>
    <w:rsid w:val="00725F83"/>
    <w:rsid w:val="0072714D"/>
    <w:rsid w:val="007276F6"/>
    <w:rsid w:val="00730A17"/>
    <w:rsid w:val="007316A4"/>
    <w:rsid w:val="00734198"/>
    <w:rsid w:val="007377F1"/>
    <w:rsid w:val="00742434"/>
    <w:rsid w:val="0074533D"/>
    <w:rsid w:val="007456F2"/>
    <w:rsid w:val="00745C96"/>
    <w:rsid w:val="007474C6"/>
    <w:rsid w:val="00750130"/>
    <w:rsid w:val="00750E79"/>
    <w:rsid w:val="0075166D"/>
    <w:rsid w:val="0075211D"/>
    <w:rsid w:val="007537FB"/>
    <w:rsid w:val="00755519"/>
    <w:rsid w:val="00757533"/>
    <w:rsid w:val="00762AEA"/>
    <w:rsid w:val="00764A9D"/>
    <w:rsid w:val="00770169"/>
    <w:rsid w:val="00772FA5"/>
    <w:rsid w:val="0077320F"/>
    <w:rsid w:val="00773D4A"/>
    <w:rsid w:val="00777A1F"/>
    <w:rsid w:val="00780F37"/>
    <w:rsid w:val="00781F79"/>
    <w:rsid w:val="00786722"/>
    <w:rsid w:val="00790603"/>
    <w:rsid w:val="007926FB"/>
    <w:rsid w:val="007933A1"/>
    <w:rsid w:val="0079671C"/>
    <w:rsid w:val="00797335"/>
    <w:rsid w:val="007A70D3"/>
    <w:rsid w:val="007A70E1"/>
    <w:rsid w:val="007A75C0"/>
    <w:rsid w:val="007A7A91"/>
    <w:rsid w:val="007A7B1A"/>
    <w:rsid w:val="007B188F"/>
    <w:rsid w:val="007B39C6"/>
    <w:rsid w:val="007B4030"/>
    <w:rsid w:val="007B636B"/>
    <w:rsid w:val="007B772D"/>
    <w:rsid w:val="007C04CC"/>
    <w:rsid w:val="007C20BF"/>
    <w:rsid w:val="007C2BF1"/>
    <w:rsid w:val="007C6123"/>
    <w:rsid w:val="007D3181"/>
    <w:rsid w:val="007D37CD"/>
    <w:rsid w:val="007D3EA2"/>
    <w:rsid w:val="007E0926"/>
    <w:rsid w:val="007E2C15"/>
    <w:rsid w:val="007E56C3"/>
    <w:rsid w:val="007E6957"/>
    <w:rsid w:val="007F2501"/>
    <w:rsid w:val="007F30F5"/>
    <w:rsid w:val="007F74F8"/>
    <w:rsid w:val="00801CAE"/>
    <w:rsid w:val="00801E73"/>
    <w:rsid w:val="00802F7B"/>
    <w:rsid w:val="00806306"/>
    <w:rsid w:val="008120A0"/>
    <w:rsid w:val="00817A56"/>
    <w:rsid w:val="008213D1"/>
    <w:rsid w:val="008226F7"/>
    <w:rsid w:val="008228A6"/>
    <w:rsid w:val="00822978"/>
    <w:rsid w:val="00822FDC"/>
    <w:rsid w:val="008259DF"/>
    <w:rsid w:val="0082710A"/>
    <w:rsid w:val="00831C98"/>
    <w:rsid w:val="00834BA3"/>
    <w:rsid w:val="00834C57"/>
    <w:rsid w:val="0084095A"/>
    <w:rsid w:val="00840A27"/>
    <w:rsid w:val="00840D20"/>
    <w:rsid w:val="0084114C"/>
    <w:rsid w:val="00841C80"/>
    <w:rsid w:val="008421F6"/>
    <w:rsid w:val="00843857"/>
    <w:rsid w:val="0084688C"/>
    <w:rsid w:val="00853C34"/>
    <w:rsid w:val="008608DE"/>
    <w:rsid w:val="00860D85"/>
    <w:rsid w:val="008619CA"/>
    <w:rsid w:val="00862EDD"/>
    <w:rsid w:val="00864F23"/>
    <w:rsid w:val="00865EDA"/>
    <w:rsid w:val="008670A9"/>
    <w:rsid w:val="0087054F"/>
    <w:rsid w:val="00870751"/>
    <w:rsid w:val="008727B6"/>
    <w:rsid w:val="008727BB"/>
    <w:rsid w:val="00881BBF"/>
    <w:rsid w:val="00882AF1"/>
    <w:rsid w:val="00882E87"/>
    <w:rsid w:val="00883470"/>
    <w:rsid w:val="00884660"/>
    <w:rsid w:val="0088707E"/>
    <w:rsid w:val="00891C36"/>
    <w:rsid w:val="00894CC6"/>
    <w:rsid w:val="008953D7"/>
    <w:rsid w:val="008962DF"/>
    <w:rsid w:val="008A0971"/>
    <w:rsid w:val="008A2F3F"/>
    <w:rsid w:val="008A4708"/>
    <w:rsid w:val="008A52B1"/>
    <w:rsid w:val="008A5BC3"/>
    <w:rsid w:val="008B06F4"/>
    <w:rsid w:val="008B087F"/>
    <w:rsid w:val="008B51EB"/>
    <w:rsid w:val="008B7930"/>
    <w:rsid w:val="008C3064"/>
    <w:rsid w:val="008C477E"/>
    <w:rsid w:val="008C68DF"/>
    <w:rsid w:val="008D17AA"/>
    <w:rsid w:val="008D18EB"/>
    <w:rsid w:val="008D29CD"/>
    <w:rsid w:val="008D451B"/>
    <w:rsid w:val="008D69C2"/>
    <w:rsid w:val="008E0216"/>
    <w:rsid w:val="008E2605"/>
    <w:rsid w:val="008E34A5"/>
    <w:rsid w:val="008E3E0B"/>
    <w:rsid w:val="008E416E"/>
    <w:rsid w:val="008E5395"/>
    <w:rsid w:val="008E5918"/>
    <w:rsid w:val="008E6709"/>
    <w:rsid w:val="008E7415"/>
    <w:rsid w:val="008E7461"/>
    <w:rsid w:val="008F1168"/>
    <w:rsid w:val="008F26C6"/>
    <w:rsid w:val="008F3F21"/>
    <w:rsid w:val="008F3FDB"/>
    <w:rsid w:val="009000A4"/>
    <w:rsid w:val="00904731"/>
    <w:rsid w:val="00914B04"/>
    <w:rsid w:val="009202E5"/>
    <w:rsid w:val="00922841"/>
    <w:rsid w:val="009233B7"/>
    <w:rsid w:val="00925E4B"/>
    <w:rsid w:val="0092603D"/>
    <w:rsid w:val="00927620"/>
    <w:rsid w:val="00931454"/>
    <w:rsid w:val="00932687"/>
    <w:rsid w:val="0093287C"/>
    <w:rsid w:val="00932BAB"/>
    <w:rsid w:val="00935FEF"/>
    <w:rsid w:val="00943BD5"/>
    <w:rsid w:val="00945E33"/>
    <w:rsid w:val="00951156"/>
    <w:rsid w:val="00951435"/>
    <w:rsid w:val="00951F9B"/>
    <w:rsid w:val="00952999"/>
    <w:rsid w:val="00955B3F"/>
    <w:rsid w:val="009576F0"/>
    <w:rsid w:val="00960A8F"/>
    <w:rsid w:val="00961DCA"/>
    <w:rsid w:val="0096291B"/>
    <w:rsid w:val="009643FE"/>
    <w:rsid w:val="00964705"/>
    <w:rsid w:val="00964DB8"/>
    <w:rsid w:val="00965570"/>
    <w:rsid w:val="00965B88"/>
    <w:rsid w:val="0096608E"/>
    <w:rsid w:val="00967534"/>
    <w:rsid w:val="00970BB6"/>
    <w:rsid w:val="00975A01"/>
    <w:rsid w:val="00976931"/>
    <w:rsid w:val="0097778E"/>
    <w:rsid w:val="00981D8E"/>
    <w:rsid w:val="00985376"/>
    <w:rsid w:val="00986C8E"/>
    <w:rsid w:val="00990BEF"/>
    <w:rsid w:val="009945EE"/>
    <w:rsid w:val="00994E2D"/>
    <w:rsid w:val="00995E5E"/>
    <w:rsid w:val="00997857"/>
    <w:rsid w:val="009A2466"/>
    <w:rsid w:val="009B10BD"/>
    <w:rsid w:val="009B52DA"/>
    <w:rsid w:val="009B5A6E"/>
    <w:rsid w:val="009B5D97"/>
    <w:rsid w:val="009B6504"/>
    <w:rsid w:val="009C033C"/>
    <w:rsid w:val="009C0423"/>
    <w:rsid w:val="009C257C"/>
    <w:rsid w:val="009C2BEE"/>
    <w:rsid w:val="009C4ACE"/>
    <w:rsid w:val="009D14BF"/>
    <w:rsid w:val="009D14E6"/>
    <w:rsid w:val="009D3131"/>
    <w:rsid w:val="009D325F"/>
    <w:rsid w:val="009E2713"/>
    <w:rsid w:val="009E34B1"/>
    <w:rsid w:val="009E3625"/>
    <w:rsid w:val="009E3E27"/>
    <w:rsid w:val="009E51A9"/>
    <w:rsid w:val="009E6553"/>
    <w:rsid w:val="009F01A0"/>
    <w:rsid w:val="009F3BFE"/>
    <w:rsid w:val="009F7276"/>
    <w:rsid w:val="00A0194A"/>
    <w:rsid w:val="00A02848"/>
    <w:rsid w:val="00A0329C"/>
    <w:rsid w:val="00A035BD"/>
    <w:rsid w:val="00A04EFB"/>
    <w:rsid w:val="00A12048"/>
    <w:rsid w:val="00A12490"/>
    <w:rsid w:val="00A13091"/>
    <w:rsid w:val="00A22513"/>
    <w:rsid w:val="00A22B4A"/>
    <w:rsid w:val="00A241AB"/>
    <w:rsid w:val="00A26600"/>
    <w:rsid w:val="00A26708"/>
    <w:rsid w:val="00A27758"/>
    <w:rsid w:val="00A30665"/>
    <w:rsid w:val="00A31CCF"/>
    <w:rsid w:val="00A348F9"/>
    <w:rsid w:val="00A41857"/>
    <w:rsid w:val="00A5170D"/>
    <w:rsid w:val="00A517C6"/>
    <w:rsid w:val="00A521C2"/>
    <w:rsid w:val="00A52442"/>
    <w:rsid w:val="00A527A8"/>
    <w:rsid w:val="00A52E0D"/>
    <w:rsid w:val="00A54ACD"/>
    <w:rsid w:val="00A56DC2"/>
    <w:rsid w:val="00A56FE6"/>
    <w:rsid w:val="00A60D85"/>
    <w:rsid w:val="00A6377D"/>
    <w:rsid w:val="00A642B2"/>
    <w:rsid w:val="00A646DA"/>
    <w:rsid w:val="00A70FC1"/>
    <w:rsid w:val="00A71A17"/>
    <w:rsid w:val="00A72676"/>
    <w:rsid w:val="00A7615C"/>
    <w:rsid w:val="00A76C10"/>
    <w:rsid w:val="00A81971"/>
    <w:rsid w:val="00A827EF"/>
    <w:rsid w:val="00A82CC7"/>
    <w:rsid w:val="00A839CB"/>
    <w:rsid w:val="00A83A27"/>
    <w:rsid w:val="00A8557F"/>
    <w:rsid w:val="00A86E28"/>
    <w:rsid w:val="00A86F9F"/>
    <w:rsid w:val="00A93112"/>
    <w:rsid w:val="00AA4EF0"/>
    <w:rsid w:val="00AA4F2B"/>
    <w:rsid w:val="00AA6046"/>
    <w:rsid w:val="00AA6F9D"/>
    <w:rsid w:val="00AB26FA"/>
    <w:rsid w:val="00AB2931"/>
    <w:rsid w:val="00AB325D"/>
    <w:rsid w:val="00AB60F2"/>
    <w:rsid w:val="00AC4396"/>
    <w:rsid w:val="00AC5EB4"/>
    <w:rsid w:val="00AC6865"/>
    <w:rsid w:val="00AD47C8"/>
    <w:rsid w:val="00AD4A89"/>
    <w:rsid w:val="00AD6494"/>
    <w:rsid w:val="00AD6F5D"/>
    <w:rsid w:val="00AD7785"/>
    <w:rsid w:val="00AE08C6"/>
    <w:rsid w:val="00AE0BFB"/>
    <w:rsid w:val="00AE1665"/>
    <w:rsid w:val="00AE20B8"/>
    <w:rsid w:val="00AE30B2"/>
    <w:rsid w:val="00AE3815"/>
    <w:rsid w:val="00AE536B"/>
    <w:rsid w:val="00AE6A21"/>
    <w:rsid w:val="00AE78BA"/>
    <w:rsid w:val="00AE7C38"/>
    <w:rsid w:val="00AF06C7"/>
    <w:rsid w:val="00AF5A90"/>
    <w:rsid w:val="00AF7244"/>
    <w:rsid w:val="00B00C57"/>
    <w:rsid w:val="00B02B0D"/>
    <w:rsid w:val="00B032A8"/>
    <w:rsid w:val="00B1092A"/>
    <w:rsid w:val="00B12305"/>
    <w:rsid w:val="00B13129"/>
    <w:rsid w:val="00B1374C"/>
    <w:rsid w:val="00B13C0B"/>
    <w:rsid w:val="00B15C84"/>
    <w:rsid w:val="00B22476"/>
    <w:rsid w:val="00B24A16"/>
    <w:rsid w:val="00B25006"/>
    <w:rsid w:val="00B32870"/>
    <w:rsid w:val="00B3288D"/>
    <w:rsid w:val="00B334E3"/>
    <w:rsid w:val="00B359AA"/>
    <w:rsid w:val="00B35B08"/>
    <w:rsid w:val="00B35BE9"/>
    <w:rsid w:val="00B36970"/>
    <w:rsid w:val="00B37E19"/>
    <w:rsid w:val="00B430CE"/>
    <w:rsid w:val="00B43453"/>
    <w:rsid w:val="00B448EF"/>
    <w:rsid w:val="00B50E92"/>
    <w:rsid w:val="00B5137A"/>
    <w:rsid w:val="00B536C1"/>
    <w:rsid w:val="00B53A00"/>
    <w:rsid w:val="00B573A7"/>
    <w:rsid w:val="00B576B3"/>
    <w:rsid w:val="00B62399"/>
    <w:rsid w:val="00B62A2F"/>
    <w:rsid w:val="00B653F0"/>
    <w:rsid w:val="00B65CA0"/>
    <w:rsid w:val="00B65F4C"/>
    <w:rsid w:val="00B661FB"/>
    <w:rsid w:val="00B67CDE"/>
    <w:rsid w:val="00B71018"/>
    <w:rsid w:val="00B7429B"/>
    <w:rsid w:val="00B74599"/>
    <w:rsid w:val="00B762AD"/>
    <w:rsid w:val="00B8019E"/>
    <w:rsid w:val="00B81B57"/>
    <w:rsid w:val="00B83412"/>
    <w:rsid w:val="00B8786C"/>
    <w:rsid w:val="00B90A94"/>
    <w:rsid w:val="00B90F5B"/>
    <w:rsid w:val="00B93D44"/>
    <w:rsid w:val="00B971B4"/>
    <w:rsid w:val="00B97BF5"/>
    <w:rsid w:val="00B97F74"/>
    <w:rsid w:val="00BA1204"/>
    <w:rsid w:val="00BA340B"/>
    <w:rsid w:val="00BA49E1"/>
    <w:rsid w:val="00BB1B43"/>
    <w:rsid w:val="00BB5592"/>
    <w:rsid w:val="00BB6585"/>
    <w:rsid w:val="00BB7AF3"/>
    <w:rsid w:val="00BC2961"/>
    <w:rsid w:val="00BC4284"/>
    <w:rsid w:val="00BC48ED"/>
    <w:rsid w:val="00BD1A2D"/>
    <w:rsid w:val="00BD428C"/>
    <w:rsid w:val="00BD4E48"/>
    <w:rsid w:val="00BD6464"/>
    <w:rsid w:val="00BD7C9D"/>
    <w:rsid w:val="00BD7FE4"/>
    <w:rsid w:val="00BE1081"/>
    <w:rsid w:val="00BE2A27"/>
    <w:rsid w:val="00BE4DE3"/>
    <w:rsid w:val="00BE53F3"/>
    <w:rsid w:val="00BE54B8"/>
    <w:rsid w:val="00BE6162"/>
    <w:rsid w:val="00BE662B"/>
    <w:rsid w:val="00BE79B2"/>
    <w:rsid w:val="00BF09A2"/>
    <w:rsid w:val="00BF0B94"/>
    <w:rsid w:val="00BF38A1"/>
    <w:rsid w:val="00BF52CB"/>
    <w:rsid w:val="00BF7EF6"/>
    <w:rsid w:val="00C001A1"/>
    <w:rsid w:val="00C0050D"/>
    <w:rsid w:val="00C00C72"/>
    <w:rsid w:val="00C00D18"/>
    <w:rsid w:val="00C0133D"/>
    <w:rsid w:val="00C0153F"/>
    <w:rsid w:val="00C02C24"/>
    <w:rsid w:val="00C02D81"/>
    <w:rsid w:val="00C037AF"/>
    <w:rsid w:val="00C03C75"/>
    <w:rsid w:val="00C07B50"/>
    <w:rsid w:val="00C13C4B"/>
    <w:rsid w:val="00C14112"/>
    <w:rsid w:val="00C1506D"/>
    <w:rsid w:val="00C15585"/>
    <w:rsid w:val="00C168D2"/>
    <w:rsid w:val="00C16D58"/>
    <w:rsid w:val="00C203A5"/>
    <w:rsid w:val="00C2043E"/>
    <w:rsid w:val="00C20970"/>
    <w:rsid w:val="00C23F92"/>
    <w:rsid w:val="00C248D8"/>
    <w:rsid w:val="00C27ADD"/>
    <w:rsid w:val="00C30DE8"/>
    <w:rsid w:val="00C32AB6"/>
    <w:rsid w:val="00C34AF9"/>
    <w:rsid w:val="00C42BCA"/>
    <w:rsid w:val="00C42DF4"/>
    <w:rsid w:val="00C430A1"/>
    <w:rsid w:val="00C43736"/>
    <w:rsid w:val="00C52BCF"/>
    <w:rsid w:val="00C52DDA"/>
    <w:rsid w:val="00C52E47"/>
    <w:rsid w:val="00C56E4A"/>
    <w:rsid w:val="00C579A3"/>
    <w:rsid w:val="00C60819"/>
    <w:rsid w:val="00C611C6"/>
    <w:rsid w:val="00C6198D"/>
    <w:rsid w:val="00C64B96"/>
    <w:rsid w:val="00C71CFE"/>
    <w:rsid w:val="00C73952"/>
    <w:rsid w:val="00C73D3C"/>
    <w:rsid w:val="00C74583"/>
    <w:rsid w:val="00C754B7"/>
    <w:rsid w:val="00C80159"/>
    <w:rsid w:val="00C82B63"/>
    <w:rsid w:val="00C82D39"/>
    <w:rsid w:val="00C83163"/>
    <w:rsid w:val="00C838B2"/>
    <w:rsid w:val="00C84AC9"/>
    <w:rsid w:val="00C85122"/>
    <w:rsid w:val="00C90AB7"/>
    <w:rsid w:val="00C94695"/>
    <w:rsid w:val="00C94C70"/>
    <w:rsid w:val="00C967F6"/>
    <w:rsid w:val="00CA568F"/>
    <w:rsid w:val="00CA6BBA"/>
    <w:rsid w:val="00CA7BDB"/>
    <w:rsid w:val="00CB328F"/>
    <w:rsid w:val="00CB44D1"/>
    <w:rsid w:val="00CB4DA7"/>
    <w:rsid w:val="00CB52C5"/>
    <w:rsid w:val="00CB5373"/>
    <w:rsid w:val="00CC13C5"/>
    <w:rsid w:val="00CC244C"/>
    <w:rsid w:val="00CC3177"/>
    <w:rsid w:val="00CC32B2"/>
    <w:rsid w:val="00CC3601"/>
    <w:rsid w:val="00CC61B2"/>
    <w:rsid w:val="00CC6A82"/>
    <w:rsid w:val="00CC7125"/>
    <w:rsid w:val="00CD1DF8"/>
    <w:rsid w:val="00CD2731"/>
    <w:rsid w:val="00CD33B5"/>
    <w:rsid w:val="00CD3C08"/>
    <w:rsid w:val="00CD4F12"/>
    <w:rsid w:val="00CD778B"/>
    <w:rsid w:val="00CD7CEE"/>
    <w:rsid w:val="00CE15FA"/>
    <w:rsid w:val="00CE453E"/>
    <w:rsid w:val="00CE6A5A"/>
    <w:rsid w:val="00CE750A"/>
    <w:rsid w:val="00CF0FD8"/>
    <w:rsid w:val="00CF42DD"/>
    <w:rsid w:val="00CF528B"/>
    <w:rsid w:val="00CF69A6"/>
    <w:rsid w:val="00D00D7C"/>
    <w:rsid w:val="00D0121C"/>
    <w:rsid w:val="00D01503"/>
    <w:rsid w:val="00D01676"/>
    <w:rsid w:val="00D019EF"/>
    <w:rsid w:val="00D032A9"/>
    <w:rsid w:val="00D05136"/>
    <w:rsid w:val="00D11337"/>
    <w:rsid w:val="00D13D02"/>
    <w:rsid w:val="00D13D17"/>
    <w:rsid w:val="00D148FC"/>
    <w:rsid w:val="00D16310"/>
    <w:rsid w:val="00D166C0"/>
    <w:rsid w:val="00D16EEC"/>
    <w:rsid w:val="00D20F32"/>
    <w:rsid w:val="00D21F85"/>
    <w:rsid w:val="00D238B3"/>
    <w:rsid w:val="00D2589E"/>
    <w:rsid w:val="00D3191B"/>
    <w:rsid w:val="00D33ABF"/>
    <w:rsid w:val="00D35248"/>
    <w:rsid w:val="00D36FB9"/>
    <w:rsid w:val="00D36FF0"/>
    <w:rsid w:val="00D401F5"/>
    <w:rsid w:val="00D4040F"/>
    <w:rsid w:val="00D427D9"/>
    <w:rsid w:val="00D44259"/>
    <w:rsid w:val="00D46367"/>
    <w:rsid w:val="00D52BD8"/>
    <w:rsid w:val="00D54EBE"/>
    <w:rsid w:val="00D5791A"/>
    <w:rsid w:val="00D61791"/>
    <w:rsid w:val="00D626A2"/>
    <w:rsid w:val="00D629AC"/>
    <w:rsid w:val="00D630A9"/>
    <w:rsid w:val="00D63836"/>
    <w:rsid w:val="00D63E4B"/>
    <w:rsid w:val="00D66E1F"/>
    <w:rsid w:val="00D707F5"/>
    <w:rsid w:val="00D70D7B"/>
    <w:rsid w:val="00D72C3B"/>
    <w:rsid w:val="00D72DDA"/>
    <w:rsid w:val="00D7340B"/>
    <w:rsid w:val="00D740CF"/>
    <w:rsid w:val="00D76D57"/>
    <w:rsid w:val="00D77C92"/>
    <w:rsid w:val="00D82650"/>
    <w:rsid w:val="00D83507"/>
    <w:rsid w:val="00D85CA1"/>
    <w:rsid w:val="00D862C2"/>
    <w:rsid w:val="00D873EF"/>
    <w:rsid w:val="00D900F8"/>
    <w:rsid w:val="00D90ED1"/>
    <w:rsid w:val="00D9455F"/>
    <w:rsid w:val="00D97F35"/>
    <w:rsid w:val="00DA1740"/>
    <w:rsid w:val="00DA1E6F"/>
    <w:rsid w:val="00DA2531"/>
    <w:rsid w:val="00DA2C7D"/>
    <w:rsid w:val="00DA4AEE"/>
    <w:rsid w:val="00DA57D9"/>
    <w:rsid w:val="00DA6A08"/>
    <w:rsid w:val="00DB2B97"/>
    <w:rsid w:val="00DB441E"/>
    <w:rsid w:val="00DB4AC7"/>
    <w:rsid w:val="00DB5D19"/>
    <w:rsid w:val="00DB72CD"/>
    <w:rsid w:val="00DC0D62"/>
    <w:rsid w:val="00DC1EDF"/>
    <w:rsid w:val="00DC2832"/>
    <w:rsid w:val="00DC3051"/>
    <w:rsid w:val="00DC5ECA"/>
    <w:rsid w:val="00DC642D"/>
    <w:rsid w:val="00DC709E"/>
    <w:rsid w:val="00DD08D3"/>
    <w:rsid w:val="00DD1990"/>
    <w:rsid w:val="00DD24CC"/>
    <w:rsid w:val="00DD3B63"/>
    <w:rsid w:val="00DE03C7"/>
    <w:rsid w:val="00DE084D"/>
    <w:rsid w:val="00DE239F"/>
    <w:rsid w:val="00DE41A1"/>
    <w:rsid w:val="00DE431C"/>
    <w:rsid w:val="00DE46CB"/>
    <w:rsid w:val="00DF175B"/>
    <w:rsid w:val="00DF1B37"/>
    <w:rsid w:val="00DF2168"/>
    <w:rsid w:val="00DF541C"/>
    <w:rsid w:val="00DF7C1E"/>
    <w:rsid w:val="00E01931"/>
    <w:rsid w:val="00E06E6F"/>
    <w:rsid w:val="00E07066"/>
    <w:rsid w:val="00E103C2"/>
    <w:rsid w:val="00E12BA6"/>
    <w:rsid w:val="00E13874"/>
    <w:rsid w:val="00E13EF3"/>
    <w:rsid w:val="00E161C5"/>
    <w:rsid w:val="00E2485C"/>
    <w:rsid w:val="00E24E95"/>
    <w:rsid w:val="00E25F5E"/>
    <w:rsid w:val="00E27B5D"/>
    <w:rsid w:val="00E3191A"/>
    <w:rsid w:val="00E3265B"/>
    <w:rsid w:val="00E33192"/>
    <w:rsid w:val="00E3583C"/>
    <w:rsid w:val="00E40518"/>
    <w:rsid w:val="00E467F4"/>
    <w:rsid w:val="00E50CCF"/>
    <w:rsid w:val="00E52CC4"/>
    <w:rsid w:val="00E570BE"/>
    <w:rsid w:val="00E606E3"/>
    <w:rsid w:val="00E61F18"/>
    <w:rsid w:val="00E62942"/>
    <w:rsid w:val="00E6647A"/>
    <w:rsid w:val="00E7072A"/>
    <w:rsid w:val="00E71595"/>
    <w:rsid w:val="00E73293"/>
    <w:rsid w:val="00E77462"/>
    <w:rsid w:val="00E80B6C"/>
    <w:rsid w:val="00E835F8"/>
    <w:rsid w:val="00E83DC0"/>
    <w:rsid w:val="00E85E85"/>
    <w:rsid w:val="00E8686A"/>
    <w:rsid w:val="00E92431"/>
    <w:rsid w:val="00E938C5"/>
    <w:rsid w:val="00E93920"/>
    <w:rsid w:val="00E94652"/>
    <w:rsid w:val="00E97DB2"/>
    <w:rsid w:val="00EA060C"/>
    <w:rsid w:val="00EA2BC6"/>
    <w:rsid w:val="00EA3422"/>
    <w:rsid w:val="00EA45F9"/>
    <w:rsid w:val="00EA4764"/>
    <w:rsid w:val="00EA528E"/>
    <w:rsid w:val="00EA5FB7"/>
    <w:rsid w:val="00EB0014"/>
    <w:rsid w:val="00EB0E1A"/>
    <w:rsid w:val="00EB17D5"/>
    <w:rsid w:val="00EB1BE6"/>
    <w:rsid w:val="00EB35A5"/>
    <w:rsid w:val="00EB3AD4"/>
    <w:rsid w:val="00EB3C62"/>
    <w:rsid w:val="00EB3F19"/>
    <w:rsid w:val="00EB4F99"/>
    <w:rsid w:val="00EB5B66"/>
    <w:rsid w:val="00EB5C9B"/>
    <w:rsid w:val="00EC3F53"/>
    <w:rsid w:val="00EC40BC"/>
    <w:rsid w:val="00EC56BA"/>
    <w:rsid w:val="00EC7046"/>
    <w:rsid w:val="00EC73E1"/>
    <w:rsid w:val="00EC74EA"/>
    <w:rsid w:val="00ED48F5"/>
    <w:rsid w:val="00ED6EE7"/>
    <w:rsid w:val="00EE07BA"/>
    <w:rsid w:val="00EE08DB"/>
    <w:rsid w:val="00EE1C1C"/>
    <w:rsid w:val="00EE2071"/>
    <w:rsid w:val="00EE3953"/>
    <w:rsid w:val="00EE40C7"/>
    <w:rsid w:val="00EF3FF6"/>
    <w:rsid w:val="00EF58BC"/>
    <w:rsid w:val="00EF5D1B"/>
    <w:rsid w:val="00F00B81"/>
    <w:rsid w:val="00F02D95"/>
    <w:rsid w:val="00F0320F"/>
    <w:rsid w:val="00F03991"/>
    <w:rsid w:val="00F05439"/>
    <w:rsid w:val="00F123F4"/>
    <w:rsid w:val="00F145C7"/>
    <w:rsid w:val="00F1477D"/>
    <w:rsid w:val="00F15664"/>
    <w:rsid w:val="00F164D3"/>
    <w:rsid w:val="00F217DD"/>
    <w:rsid w:val="00F22762"/>
    <w:rsid w:val="00F22778"/>
    <w:rsid w:val="00F22F07"/>
    <w:rsid w:val="00F2405B"/>
    <w:rsid w:val="00F24660"/>
    <w:rsid w:val="00F2559C"/>
    <w:rsid w:val="00F2789B"/>
    <w:rsid w:val="00F27AA5"/>
    <w:rsid w:val="00F3005B"/>
    <w:rsid w:val="00F34667"/>
    <w:rsid w:val="00F36A0E"/>
    <w:rsid w:val="00F41899"/>
    <w:rsid w:val="00F455BD"/>
    <w:rsid w:val="00F45838"/>
    <w:rsid w:val="00F45EAE"/>
    <w:rsid w:val="00F460FF"/>
    <w:rsid w:val="00F47B08"/>
    <w:rsid w:val="00F51A15"/>
    <w:rsid w:val="00F52553"/>
    <w:rsid w:val="00F534B9"/>
    <w:rsid w:val="00F53A2F"/>
    <w:rsid w:val="00F54138"/>
    <w:rsid w:val="00F55CF9"/>
    <w:rsid w:val="00F564A0"/>
    <w:rsid w:val="00F609E7"/>
    <w:rsid w:val="00F60FCF"/>
    <w:rsid w:val="00F610AF"/>
    <w:rsid w:val="00F6127F"/>
    <w:rsid w:val="00F63390"/>
    <w:rsid w:val="00F659A4"/>
    <w:rsid w:val="00F65C8B"/>
    <w:rsid w:val="00F67E92"/>
    <w:rsid w:val="00F717AE"/>
    <w:rsid w:val="00F723EF"/>
    <w:rsid w:val="00F75226"/>
    <w:rsid w:val="00F77DDA"/>
    <w:rsid w:val="00F81CFB"/>
    <w:rsid w:val="00F865BF"/>
    <w:rsid w:val="00F919B3"/>
    <w:rsid w:val="00F9484F"/>
    <w:rsid w:val="00F94CFB"/>
    <w:rsid w:val="00F95493"/>
    <w:rsid w:val="00F96690"/>
    <w:rsid w:val="00F96EC6"/>
    <w:rsid w:val="00F97D5B"/>
    <w:rsid w:val="00FA0B39"/>
    <w:rsid w:val="00FA4AE2"/>
    <w:rsid w:val="00FA6AED"/>
    <w:rsid w:val="00FB1B53"/>
    <w:rsid w:val="00FB2EC2"/>
    <w:rsid w:val="00FB3D35"/>
    <w:rsid w:val="00FB3ECD"/>
    <w:rsid w:val="00FB5EBC"/>
    <w:rsid w:val="00FD264B"/>
    <w:rsid w:val="00FD3B06"/>
    <w:rsid w:val="00FD5FAD"/>
    <w:rsid w:val="00FD6B7B"/>
    <w:rsid w:val="00FD7B2C"/>
    <w:rsid w:val="00FE0FFA"/>
    <w:rsid w:val="00FE12C1"/>
    <w:rsid w:val="00FE5319"/>
    <w:rsid w:val="00FE57CF"/>
    <w:rsid w:val="00FF0ABC"/>
    <w:rsid w:val="00FF300D"/>
    <w:rsid w:val="00FF5844"/>
    <w:rsid w:val="00FF6625"/>
    <w:rsid w:val="00FF7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ACB97"/>
  <w15:chartTrackingRefBased/>
  <w15:docId w15:val="{4700C6C6-7BF6-4112-BB33-68BACBC76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1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E1CCB"/>
    <w:pPr>
      <w:spacing w:after="0" w:line="240" w:lineRule="auto"/>
    </w:pPr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1CCB"/>
    <w:rPr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3E1CCB"/>
    <w:rPr>
      <w:vertAlign w:val="superscript"/>
    </w:rPr>
  </w:style>
  <w:style w:type="character" w:customStyle="1" w:styleId="font01">
    <w:name w:val="font01"/>
    <w:basedOn w:val="DefaultParagraphFont"/>
    <w:rsid w:val="003E1CCB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51">
    <w:name w:val="font51"/>
    <w:basedOn w:val="DefaultParagraphFont"/>
    <w:rsid w:val="003E1CCB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22"/>
      <w:szCs w:val="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10553-E80C-4128-A2DC-1104DAD73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esh Chapagain</dc:creator>
  <cp:keywords/>
  <dc:description/>
  <cp:lastModifiedBy>Niresh Chapagain</cp:lastModifiedBy>
  <cp:revision>1</cp:revision>
  <dcterms:created xsi:type="dcterms:W3CDTF">2017-07-16T09:44:00Z</dcterms:created>
  <dcterms:modified xsi:type="dcterms:W3CDTF">2017-07-16T09:58:00Z</dcterms:modified>
</cp:coreProperties>
</file>